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67510" w14:textId="10D869D2" w:rsidR="007C2CCA" w:rsidRPr="006467D8" w:rsidRDefault="00F966E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rFonts w:cstheme="minorHAns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C49A49" wp14:editId="306D2DAF">
                <wp:simplePos x="0" y="0"/>
                <wp:positionH relativeFrom="column">
                  <wp:posOffset>3291840</wp:posOffset>
                </wp:positionH>
                <wp:positionV relativeFrom="paragraph">
                  <wp:posOffset>81501</wp:posOffset>
                </wp:positionV>
                <wp:extent cx="0" cy="429370"/>
                <wp:effectExtent l="0" t="0" r="38100" b="2794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9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40BA3E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73305F">
        <w:rPr>
          <w:rFonts w:cstheme="minorHAnsi"/>
          <w:sz w:val="32"/>
          <w:szCs w:val="32"/>
        </w:rPr>
        <w:t>Business</w:t>
      </w:r>
      <w:r w:rsidR="006467D8">
        <w:rPr>
          <w:rFonts w:cstheme="minorHAnsi"/>
          <w:sz w:val="32"/>
          <w:szCs w:val="32"/>
        </w:rPr>
        <w:t xml:space="preserve"> </w:t>
      </w:r>
      <w:r w:rsidR="0073305F">
        <w:rPr>
          <w:rFonts w:cstheme="minorHAnsi"/>
          <w:sz w:val="32"/>
          <w:szCs w:val="32"/>
        </w:rPr>
        <w:t xml:space="preserve">Analyst 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73305F">
        <w:rPr>
          <w:rFonts w:cstheme="minorHAnsi"/>
          <w:b/>
          <w:bCs/>
          <w:sz w:val="44"/>
          <w:szCs w:val="44"/>
        </w:rPr>
        <w:t xml:space="preserve">    </w:t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</w:r>
      <w:proofErr w:type="gramStart"/>
      <w:r w:rsidR="00FD43CF">
        <w:rPr>
          <w:rFonts w:cstheme="minorHAnsi"/>
          <w:sz w:val="24"/>
          <w:szCs w:val="24"/>
        </w:rPr>
        <w:t>live:tuanlinh</w:t>
      </w:r>
      <w:proofErr w:type="gramEnd"/>
      <w:r w:rsidR="00FD43CF">
        <w:rPr>
          <w:rFonts w:cstheme="minorHAnsi"/>
          <w:sz w:val="24"/>
          <w:szCs w:val="24"/>
        </w:rPr>
        <w:t>140</w:t>
      </w:r>
      <w:r w:rsidR="00483EA5">
        <w:rPr>
          <w:rFonts w:cstheme="minorHAnsi"/>
          <w:sz w:val="24"/>
          <w:szCs w:val="24"/>
        </w:rPr>
        <w:t>4</w:t>
      </w:r>
    </w:p>
    <w:p w14:paraId="7A1ABD74" w14:textId="77777777" w:rsidR="00483EA5" w:rsidRDefault="00483EA5" w:rsidP="00F12189">
      <w:pPr>
        <w:rPr>
          <w:rFonts w:cstheme="minorHAnsi"/>
          <w:b/>
          <w:bCs/>
          <w:sz w:val="32"/>
          <w:szCs w:val="32"/>
          <w:u w:val="single"/>
        </w:rPr>
      </w:pPr>
    </w:p>
    <w:p w14:paraId="704618F5" w14:textId="766BA817" w:rsidR="00F12189" w:rsidRPr="00780665" w:rsidRDefault="00574E08" w:rsidP="00F12189">
      <w:pPr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0448BC14" w:rsidR="00F12189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7563F466" w14:textId="16A3E28C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2836C125" w14:textId="579C6954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4917B37C" w14:textId="01C5AD52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1796D19F" w14:textId="77777777" w:rsidR="00843E5F" w:rsidRPr="00780665" w:rsidRDefault="00843E5F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509E4DD5" w14:textId="6297F801" w:rsidR="00AC2F72" w:rsidRPr="00780665" w:rsidRDefault="00AC2F72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Year of experience in Business Analyst role.</w:t>
      </w:r>
    </w:p>
    <w:p w14:paraId="646F0701" w14:textId="03D7727C" w:rsidR="00574E08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7B4FA28F" w14:textId="329ED494" w:rsidR="007D2867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ve experienced in several domains: </w:t>
      </w:r>
      <w:r w:rsidR="00A62A80">
        <w:rPr>
          <w:rFonts w:cstheme="minorHAnsi"/>
          <w:sz w:val="24"/>
          <w:szCs w:val="24"/>
        </w:rPr>
        <w:t xml:space="preserve">Banking &amp; </w:t>
      </w:r>
      <w:r>
        <w:rPr>
          <w:rFonts w:cstheme="minorHAnsi"/>
          <w:sz w:val="24"/>
          <w:szCs w:val="24"/>
        </w:rPr>
        <w:t>Financ</w:t>
      </w:r>
      <w:r w:rsidR="00A62A8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,</w:t>
      </w:r>
      <w:r w:rsidR="00A62A80">
        <w:rPr>
          <w:rFonts w:cstheme="minorHAnsi"/>
          <w:sz w:val="24"/>
          <w:szCs w:val="24"/>
        </w:rPr>
        <w:t xml:space="preserve"> </w:t>
      </w:r>
      <w:r w:rsidR="00A62A80">
        <w:rPr>
          <w:rFonts w:cstheme="minorHAnsi"/>
          <w:sz w:val="24"/>
          <w:szCs w:val="24"/>
        </w:rPr>
        <w:t>Medicine</w:t>
      </w:r>
      <w:r w:rsidR="00A62A80">
        <w:rPr>
          <w:rFonts w:cstheme="minorHAnsi"/>
          <w:sz w:val="24"/>
          <w:szCs w:val="24"/>
        </w:rPr>
        <w:t>,</w:t>
      </w:r>
      <w:r w:rsidR="00AC2F72">
        <w:rPr>
          <w:rFonts w:cstheme="minorHAnsi"/>
          <w:sz w:val="24"/>
          <w:szCs w:val="24"/>
        </w:rPr>
        <w:t xml:space="preserve"> Real-estate</w:t>
      </w:r>
      <w:r>
        <w:rPr>
          <w:rFonts w:cstheme="minorHAnsi"/>
          <w:sz w:val="24"/>
          <w:szCs w:val="24"/>
        </w:rPr>
        <w:t xml:space="preserve"> </w:t>
      </w:r>
      <w:r w:rsidR="00A62A80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>CRM.</w:t>
      </w:r>
    </w:p>
    <w:p w14:paraId="4F831F01" w14:textId="7AD35AB9" w:rsidR="007D2867" w:rsidRPr="00780665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miliar with reporting tools: Jira, Git</w:t>
      </w:r>
      <w:r w:rsidR="0073305F">
        <w:rPr>
          <w:rFonts w:cstheme="minorHAnsi"/>
          <w:sz w:val="24"/>
          <w:szCs w:val="24"/>
        </w:rPr>
        <w:t>H</w:t>
      </w:r>
      <w:r>
        <w:rPr>
          <w:rFonts w:cstheme="minorHAnsi"/>
          <w:sz w:val="24"/>
          <w:szCs w:val="24"/>
        </w:rPr>
        <w:t>ub.</w:t>
      </w:r>
    </w:p>
    <w:p w14:paraId="78E483F9" w14:textId="05B8015A" w:rsidR="002B772F" w:rsidRPr="002B772F" w:rsidRDefault="002B772F" w:rsidP="002B772F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0F878986" w14:textId="53A4EB52" w:rsidR="007D2867" w:rsidRPr="007D2867" w:rsidRDefault="00574E08" w:rsidP="007D2867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7D2867" w:rsidRPr="007D2867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7D37D5FB" w14:textId="4F825BE9" w:rsidR="006E79CB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200"/>
      </w:tblGrid>
      <w:tr w:rsidR="00AC2F72" w14:paraId="45DA8FF4" w14:textId="77777777" w:rsidTr="00AC2F72">
        <w:tc>
          <w:tcPr>
            <w:tcW w:w="2245" w:type="dxa"/>
          </w:tcPr>
          <w:p w14:paraId="125FE1C2" w14:textId="18EBC3E5" w:rsidR="00AC2F72" w:rsidRPr="00AC2F72" w:rsidRDefault="00AC2F72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2F72">
              <w:rPr>
                <w:rFonts w:cstheme="minorHAnsi"/>
                <w:b/>
                <w:bCs/>
                <w:sz w:val="24"/>
                <w:szCs w:val="24"/>
              </w:rPr>
              <w:t>TMA Solutions</w:t>
            </w:r>
          </w:p>
        </w:tc>
        <w:tc>
          <w:tcPr>
            <w:tcW w:w="7200" w:type="dxa"/>
          </w:tcPr>
          <w:p w14:paraId="03649CA8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7013F38A" w14:textId="77777777" w:rsidTr="00AC2F72">
        <w:tc>
          <w:tcPr>
            <w:tcW w:w="2245" w:type="dxa"/>
          </w:tcPr>
          <w:p w14:paraId="6CD162F2" w14:textId="2033470B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780665">
              <w:rPr>
                <w:rFonts w:cstheme="minorHAnsi"/>
                <w:sz w:val="24"/>
                <w:szCs w:val="24"/>
              </w:rPr>
              <w:t>J</w:t>
            </w:r>
            <w:r>
              <w:rPr>
                <w:rFonts w:cstheme="minorHAnsi"/>
                <w:sz w:val="24"/>
                <w:szCs w:val="24"/>
              </w:rPr>
              <w:t>ul</w:t>
            </w:r>
            <w:r w:rsidRPr="00780665">
              <w:rPr>
                <w:rFonts w:cstheme="minorHAnsi"/>
                <w:sz w:val="24"/>
                <w:szCs w:val="24"/>
              </w:rPr>
              <w:t xml:space="preserve"> 201</w:t>
            </w:r>
            <w:r>
              <w:rPr>
                <w:rFonts w:cstheme="minorHAnsi"/>
                <w:sz w:val="24"/>
                <w:szCs w:val="24"/>
              </w:rPr>
              <w:t>8</w:t>
            </w:r>
            <w:r w:rsidRPr="00780665">
              <w:rPr>
                <w:rFonts w:cstheme="minorHAnsi"/>
                <w:sz w:val="24"/>
                <w:szCs w:val="24"/>
              </w:rPr>
              <w:t xml:space="preserve"> – </w:t>
            </w:r>
            <w:r>
              <w:rPr>
                <w:rFonts w:cstheme="minorHAnsi"/>
                <w:sz w:val="24"/>
                <w:szCs w:val="24"/>
              </w:rPr>
              <w:t>Dec</w:t>
            </w:r>
            <w:r w:rsidRPr="00780665">
              <w:rPr>
                <w:rFonts w:cstheme="minorHAnsi"/>
                <w:sz w:val="24"/>
                <w:szCs w:val="24"/>
              </w:rPr>
              <w:t xml:space="preserve"> 20</w:t>
            </w:r>
            <w:r>
              <w:rPr>
                <w:rFonts w:cstheme="minorHAnsi"/>
                <w:sz w:val="24"/>
                <w:szCs w:val="24"/>
              </w:rPr>
              <w:t>1</w:t>
            </w: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7200" w:type="dxa"/>
          </w:tcPr>
          <w:p w14:paraId="37CDDFEA" w14:textId="74A976FF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 xml:space="preserve">Manual Tester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/ Technical Writ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4E7A8E">
              <w:rPr>
                <w:rFonts w:cstheme="minorHAnsi"/>
                <w:sz w:val="24"/>
                <w:szCs w:val="24"/>
              </w:rPr>
              <w:t>I started my testing care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Pr="004E7A8E">
              <w:rPr>
                <w:rFonts w:cstheme="minorHAnsi"/>
                <w:sz w:val="24"/>
                <w:szCs w:val="24"/>
              </w:rPr>
              <w:t>r here, spent 2 months learning and working in various testing processes...</w:t>
            </w:r>
            <w:r w:rsidRPr="001D7FD5">
              <w:t xml:space="preserve"> </w:t>
            </w:r>
            <w:r w:rsidRPr="001D7FD5">
              <w:rPr>
                <w:rFonts w:cstheme="minorHAnsi"/>
                <w:sz w:val="24"/>
                <w:szCs w:val="24"/>
              </w:rPr>
              <w:t xml:space="preserve">After doing Manual Tester for quite </w:t>
            </w:r>
            <w:r w:rsidR="00A87EB8">
              <w:rPr>
                <w:rFonts w:cstheme="minorHAnsi"/>
                <w:sz w:val="24"/>
                <w:szCs w:val="24"/>
              </w:rPr>
              <w:t>some</w:t>
            </w:r>
            <w:r w:rsidRPr="001D7FD5">
              <w:rPr>
                <w:rFonts w:cstheme="minorHAnsi"/>
                <w:sz w:val="24"/>
                <w:szCs w:val="24"/>
              </w:rPr>
              <w:t xml:space="preserve"> time, I applied for Technical Writer to learn flows and solutions for variety of projects</w:t>
            </w:r>
          </w:p>
        </w:tc>
      </w:tr>
      <w:tr w:rsidR="00AC2F72" w14:paraId="48EAF7FD" w14:textId="77777777" w:rsidTr="00AC2F72">
        <w:tc>
          <w:tcPr>
            <w:tcW w:w="2245" w:type="dxa"/>
          </w:tcPr>
          <w:p w14:paraId="4872E5AD" w14:textId="269D5E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sz w:val="24"/>
                <w:szCs w:val="24"/>
              </w:rPr>
              <w:t>Sep 2019</w:t>
            </w:r>
            <w:r w:rsidR="00145D6A">
              <w:rPr>
                <w:rFonts w:cstheme="minorHAnsi"/>
                <w:sz w:val="24"/>
                <w:szCs w:val="24"/>
              </w:rPr>
              <w:t xml:space="preserve"> </w:t>
            </w:r>
            <w:r w:rsidR="00145D6A" w:rsidRPr="00780665">
              <w:rPr>
                <w:rFonts w:cstheme="minorHAnsi"/>
                <w:sz w:val="24"/>
                <w:szCs w:val="24"/>
              </w:rPr>
              <w:t>–</w:t>
            </w:r>
            <w:r w:rsidR="00145D6A">
              <w:rPr>
                <w:rFonts w:cstheme="minorHAnsi"/>
                <w:sz w:val="24"/>
                <w:szCs w:val="24"/>
              </w:rPr>
              <w:t xml:space="preserve"> </w:t>
            </w:r>
            <w:r w:rsidRPr="004E7A8E">
              <w:rPr>
                <w:rFonts w:cstheme="minorHAnsi"/>
                <w:sz w:val="24"/>
                <w:szCs w:val="24"/>
              </w:rPr>
              <w:t>Jul 2020</w:t>
            </w:r>
          </w:p>
        </w:tc>
        <w:tc>
          <w:tcPr>
            <w:tcW w:w="7200" w:type="dxa"/>
          </w:tcPr>
          <w:p w14:paraId="7A159879" w14:textId="77777777" w:rsidR="00AC2F72" w:rsidRDefault="00AC2F72" w:rsidP="00AC2F72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>Automation Test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4E7A8E">
              <w:rPr>
                <w:rFonts w:cstheme="minorHAnsi"/>
                <w:sz w:val="24"/>
                <w:szCs w:val="24"/>
              </w:rPr>
              <w:t>Later, I decided to change to Automation Testing for more challenges. Learning and writing test scripts using Robot Framework &amp; Katalon for many testing projects...</w:t>
            </w:r>
          </w:p>
          <w:p w14:paraId="7AE1F117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40BA20D8" w14:textId="77777777" w:rsidTr="00AC2F72">
        <w:tc>
          <w:tcPr>
            <w:tcW w:w="2245" w:type="dxa"/>
          </w:tcPr>
          <w:p w14:paraId="79388FD4" w14:textId="00D3259B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7C2CCA">
              <w:rPr>
                <w:rFonts w:cstheme="minorHAnsi"/>
                <w:b/>
                <w:bCs/>
                <w:sz w:val="24"/>
                <w:szCs w:val="24"/>
              </w:rPr>
              <w:t>Freelance</w:t>
            </w:r>
          </w:p>
        </w:tc>
        <w:tc>
          <w:tcPr>
            <w:tcW w:w="7200" w:type="dxa"/>
          </w:tcPr>
          <w:p w14:paraId="09F2BFF0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7BEA83D3" w14:textId="77777777" w:rsidTr="00AC2F72">
        <w:tc>
          <w:tcPr>
            <w:tcW w:w="2245" w:type="dxa"/>
          </w:tcPr>
          <w:p w14:paraId="3F8AE353" w14:textId="1CF2FA1A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sz w:val="24"/>
                <w:szCs w:val="24"/>
              </w:rPr>
              <w:t xml:space="preserve">Jul 2020 </w:t>
            </w:r>
            <w:r>
              <w:rPr>
                <w:rFonts w:cstheme="minorHAnsi"/>
                <w:sz w:val="24"/>
                <w:szCs w:val="24"/>
              </w:rPr>
              <w:t>–</w:t>
            </w:r>
            <w:r w:rsidRPr="004E7A8E">
              <w:rPr>
                <w:rFonts w:cstheme="minorHAnsi"/>
                <w:sz w:val="24"/>
                <w:szCs w:val="24"/>
              </w:rPr>
              <w:t xml:space="preserve"> </w:t>
            </w:r>
            <w:r w:rsidR="00AA3E73">
              <w:rPr>
                <w:rFonts w:cstheme="minorHAnsi"/>
                <w:sz w:val="24"/>
                <w:szCs w:val="24"/>
              </w:rPr>
              <w:t>Jun</w:t>
            </w:r>
            <w:r w:rsidR="00026A06">
              <w:rPr>
                <w:rFonts w:cstheme="minorHAnsi"/>
                <w:sz w:val="24"/>
                <w:szCs w:val="24"/>
              </w:rPr>
              <w:t xml:space="preserve"> 2021</w:t>
            </w:r>
          </w:p>
        </w:tc>
        <w:tc>
          <w:tcPr>
            <w:tcW w:w="7200" w:type="dxa"/>
          </w:tcPr>
          <w:p w14:paraId="3F73559B" w14:textId="77777777" w:rsid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>Freelanc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3214B3">
              <w:rPr>
                <w:rFonts w:cstheme="minorHAnsi"/>
                <w:sz w:val="24"/>
                <w:szCs w:val="24"/>
              </w:rPr>
              <w:t>After postponing my graduation for job, I decided this was the best time to continue it. So, I switched from a full-time position to part-time in order to still be able to maintain the necessary skills, and have time to finish my degree.</w:t>
            </w:r>
          </w:p>
          <w:p w14:paraId="4E3FAD5C" w14:textId="6DF086E1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4F2D8555" w14:textId="77777777" w:rsidTr="00AC2F72">
        <w:tc>
          <w:tcPr>
            <w:tcW w:w="2245" w:type="dxa"/>
          </w:tcPr>
          <w:p w14:paraId="6ED03AF2" w14:textId="524C1137" w:rsidR="00AC2F72" w:rsidRPr="00AC2F72" w:rsidRDefault="00AC2F72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peria Solutions</w:t>
            </w:r>
          </w:p>
        </w:tc>
        <w:tc>
          <w:tcPr>
            <w:tcW w:w="7200" w:type="dxa"/>
          </w:tcPr>
          <w:p w14:paraId="45725B83" w14:textId="77777777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2F72" w14:paraId="2A03313D" w14:textId="77777777" w:rsidTr="00AC2F72">
        <w:tc>
          <w:tcPr>
            <w:tcW w:w="2245" w:type="dxa"/>
          </w:tcPr>
          <w:p w14:paraId="6220C052" w14:textId="5F0BE576" w:rsidR="00AC2F72" w:rsidRPr="00026A06" w:rsidRDefault="00026A06" w:rsidP="00574E08">
            <w:pPr>
              <w:rPr>
                <w:rFonts w:cstheme="minorHAnsi"/>
                <w:sz w:val="24"/>
                <w:szCs w:val="24"/>
              </w:rPr>
            </w:pPr>
            <w:r w:rsidRPr="00026A06">
              <w:rPr>
                <w:rFonts w:cstheme="minorHAnsi"/>
                <w:sz w:val="24"/>
                <w:szCs w:val="24"/>
              </w:rPr>
              <w:t>Jul 2021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145D6A" w:rsidRPr="00780665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BA7B12">
              <w:rPr>
                <w:rFonts w:cstheme="minorHAnsi"/>
                <w:sz w:val="24"/>
                <w:szCs w:val="24"/>
              </w:rPr>
              <w:t>Present</w:t>
            </w:r>
          </w:p>
        </w:tc>
        <w:tc>
          <w:tcPr>
            <w:tcW w:w="7200" w:type="dxa"/>
          </w:tcPr>
          <w:p w14:paraId="61D57DBD" w14:textId="69073CD5" w:rsidR="00AC2F72" w:rsidRDefault="00AC2F72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2F72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  <w:p w14:paraId="55B5A2AD" w14:textId="52DF3314" w:rsidR="00EF1D5B" w:rsidRPr="00357F67" w:rsidRDefault="00357F67" w:rsidP="00574E08">
            <w:pPr>
              <w:rPr>
                <w:rFonts w:cstheme="minorHAnsi"/>
                <w:sz w:val="24"/>
                <w:szCs w:val="24"/>
              </w:rPr>
            </w:pPr>
            <w:r w:rsidRPr="00357F67">
              <w:rPr>
                <w:rFonts w:cstheme="minorHAnsi"/>
                <w:sz w:val="24"/>
                <w:szCs w:val="24"/>
              </w:rPr>
              <w:t xml:space="preserve">Aperia helps me to pursue a professional Business Analyst career in both waterfall and Agile processes, after a year of learning how to host meetings, refine requirements, documenting and diagramming charts </w:t>
            </w:r>
            <w:r w:rsidRPr="00357F67">
              <w:rPr>
                <w:rFonts w:cstheme="minorHAnsi"/>
                <w:sz w:val="24"/>
                <w:szCs w:val="24"/>
              </w:rPr>
              <w:lastRenderedPageBreak/>
              <w:t xml:space="preserve">(flows, states, wireframes, ...) of projects. </w:t>
            </w:r>
            <w:r w:rsidR="00223FE9">
              <w:rPr>
                <w:rFonts w:cstheme="minorHAnsi"/>
                <w:sz w:val="24"/>
                <w:szCs w:val="24"/>
              </w:rPr>
              <w:t xml:space="preserve">Therefore, </w:t>
            </w:r>
            <w:r w:rsidRPr="00357F67">
              <w:rPr>
                <w:rFonts w:cstheme="minorHAnsi"/>
                <w:sz w:val="24"/>
                <w:szCs w:val="24"/>
              </w:rPr>
              <w:t>I am confident in looking for other opportunities in my Business Analyst career.</w:t>
            </w:r>
          </w:p>
          <w:p w14:paraId="1D7EF17E" w14:textId="7DDEBBB3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23FE9" w14:paraId="6666E83E" w14:textId="77777777" w:rsidTr="00AC2F72">
        <w:tc>
          <w:tcPr>
            <w:tcW w:w="2245" w:type="dxa"/>
          </w:tcPr>
          <w:p w14:paraId="7D1D3CDD" w14:textId="77777777" w:rsidR="00223FE9" w:rsidRPr="00026A06" w:rsidRDefault="00223FE9" w:rsidP="00574E0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0" w:type="dxa"/>
          </w:tcPr>
          <w:p w14:paraId="65B4DBF3" w14:textId="77777777" w:rsidR="00223FE9" w:rsidRPr="00AC2F72" w:rsidRDefault="00223FE9" w:rsidP="00574E08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AC2F72" w14:paraId="569B91F6" w14:textId="77777777" w:rsidTr="00AC2F72">
        <w:tc>
          <w:tcPr>
            <w:tcW w:w="2245" w:type="dxa"/>
          </w:tcPr>
          <w:p w14:paraId="2060F86E" w14:textId="12B95DCC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areer Orientation</w:t>
            </w:r>
          </w:p>
        </w:tc>
        <w:tc>
          <w:tcPr>
            <w:tcW w:w="7200" w:type="dxa"/>
          </w:tcPr>
          <w:p w14:paraId="432752AD" w14:textId="3F1823D1" w:rsidR="00AC2F72" w:rsidRPr="00AC2F72" w:rsidRDefault="00AC2F72" w:rsidP="00574E0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’m always fascinated with working directly to client/end user; therefore, I can get to know my customer’s problems and able to give out my solutions then transfer to development teams.</w:t>
            </w:r>
          </w:p>
        </w:tc>
      </w:tr>
    </w:tbl>
    <w:p w14:paraId="63BC81EC" w14:textId="77777777" w:rsidR="00AC2F72" w:rsidRDefault="00AC2F72" w:rsidP="00574E08">
      <w:pPr>
        <w:rPr>
          <w:rFonts w:cstheme="minorHAnsi"/>
          <w:b/>
          <w:bCs/>
          <w:sz w:val="32"/>
          <w:szCs w:val="32"/>
          <w:u w:val="single"/>
        </w:rPr>
      </w:pPr>
    </w:p>
    <w:p w14:paraId="7ED04310" w14:textId="2CF2E494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77777777" w:rsidR="00E56534" w:rsidRDefault="00574E08" w:rsidP="00843E5F">
      <w:pPr>
        <w:ind w:left="180" w:right="-234" w:hanging="9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an 2016 – Dec 202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01681C1A" w14:textId="0AE083C2" w:rsidR="00F12189" w:rsidRPr="00780665" w:rsidRDefault="00574E08" w:rsidP="00A043F3">
      <w:pPr>
        <w:ind w:left="-90"/>
        <w:rPr>
          <w:rFonts w:cstheme="minorHAnsi"/>
          <w:sz w:val="24"/>
          <w:szCs w:val="24"/>
        </w:rPr>
        <w:sectPr w:rsidR="00F12189" w:rsidRPr="00780665" w:rsidSect="00843E5F">
          <w:type w:val="continuous"/>
          <w:pgSz w:w="12240" w:h="15840"/>
          <w:pgMar w:top="1440" w:right="1440" w:bottom="1440" w:left="1440" w:header="720" w:footer="720" w:gutter="0"/>
          <w:cols w:num="2" w:space="25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b/>
          <w:bCs/>
          <w:sz w:val="24"/>
          <w:szCs w:val="24"/>
        </w:rPr>
        <w:t>FPT University</w:t>
      </w:r>
      <w:r w:rsidR="00A043F3">
        <w:rPr>
          <w:rFonts w:cstheme="minorHAnsi"/>
          <w:sz w:val="24"/>
          <w:szCs w:val="24"/>
        </w:rPr>
        <w:br/>
      </w:r>
      <w:r w:rsidRPr="00780665">
        <w:rPr>
          <w:rFonts w:cstheme="minorHAnsi"/>
          <w:sz w:val="24"/>
          <w:szCs w:val="24"/>
        </w:rPr>
        <w:t>Bachelor of Software Engineerin</w:t>
      </w:r>
      <w:r w:rsidR="007C2CCA">
        <w:rPr>
          <w:rFonts w:cstheme="minorHAnsi"/>
          <w:sz w:val="24"/>
          <w:szCs w:val="24"/>
        </w:rPr>
        <w:t>g</w:t>
      </w:r>
    </w:p>
    <w:p w14:paraId="16A3056B" w14:textId="621904AE" w:rsidR="00FD43CF" w:rsidRDefault="006A59AF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>Skills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110"/>
      </w:tblGrid>
      <w:tr w:rsidR="007474B9" w14:paraId="0436B499" w14:textId="77777777" w:rsidTr="000A6534">
        <w:tc>
          <w:tcPr>
            <w:tcW w:w="2245" w:type="dxa"/>
          </w:tcPr>
          <w:p w14:paraId="7824FAC9" w14:textId="16A17205" w:rsidR="007474B9" w:rsidRPr="007474B9" w:rsidRDefault="007474B9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7474B9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</w:tc>
        <w:tc>
          <w:tcPr>
            <w:tcW w:w="7110" w:type="dxa"/>
          </w:tcPr>
          <w:p w14:paraId="3DB5D845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74B9" w14:paraId="392810F2" w14:textId="77777777" w:rsidTr="000A6534">
        <w:tc>
          <w:tcPr>
            <w:tcW w:w="2245" w:type="dxa"/>
          </w:tcPr>
          <w:p w14:paraId="159C039C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D4347D9" w14:textId="60B7380A" w:rsidR="007474B9" w:rsidRDefault="004817B1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erbal and written c</w:t>
            </w:r>
            <w:r w:rsidR="007474B9">
              <w:rPr>
                <w:rFonts w:cstheme="minorHAnsi"/>
                <w:sz w:val="24"/>
                <w:szCs w:val="24"/>
              </w:rPr>
              <w:t>ommunication in English</w:t>
            </w:r>
          </w:p>
        </w:tc>
      </w:tr>
      <w:tr w:rsidR="007474B9" w14:paraId="38ECA7C4" w14:textId="77777777" w:rsidTr="000A6534">
        <w:tc>
          <w:tcPr>
            <w:tcW w:w="2245" w:type="dxa"/>
          </w:tcPr>
          <w:p w14:paraId="41BB09C7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F72F9F9" w14:textId="1234BB61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miliar with</w:t>
            </w:r>
            <w:r w:rsidR="000C09D2">
              <w:rPr>
                <w:rFonts w:cstheme="minorHAnsi"/>
                <w:sz w:val="24"/>
                <w:szCs w:val="24"/>
              </w:rPr>
              <w:t xml:space="preserve"> </w:t>
            </w:r>
            <w:r w:rsidR="00791BAE">
              <w:rPr>
                <w:rFonts w:cstheme="minorHAnsi"/>
                <w:sz w:val="24"/>
                <w:szCs w:val="24"/>
              </w:rPr>
              <w:t xml:space="preserve">both </w:t>
            </w:r>
            <w:r w:rsidR="000C09D2">
              <w:rPr>
                <w:rFonts w:cstheme="minorHAnsi"/>
                <w:sz w:val="24"/>
                <w:szCs w:val="24"/>
              </w:rPr>
              <w:t xml:space="preserve">Waterfall and </w:t>
            </w:r>
            <w:r>
              <w:rPr>
                <w:rFonts w:cstheme="minorHAnsi"/>
                <w:sz w:val="24"/>
                <w:szCs w:val="24"/>
              </w:rPr>
              <w:t>Agile proces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7474B9" w14:paraId="74548B37" w14:textId="77777777" w:rsidTr="000A6534">
        <w:tc>
          <w:tcPr>
            <w:tcW w:w="2245" w:type="dxa"/>
          </w:tcPr>
          <w:p w14:paraId="43054C27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D475354" w14:textId="0F16E2C4" w:rsidR="007474B9" w:rsidRDefault="000D4001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xperience in using </w:t>
            </w:r>
            <w:r w:rsidR="007474B9">
              <w:rPr>
                <w:rFonts w:cstheme="minorHAnsi"/>
                <w:sz w:val="24"/>
                <w:szCs w:val="24"/>
              </w:rPr>
              <w:t xml:space="preserve">Documenting/Diagramming </w:t>
            </w:r>
            <w:r>
              <w:rPr>
                <w:rFonts w:cstheme="minorHAnsi"/>
                <w:sz w:val="24"/>
                <w:szCs w:val="24"/>
              </w:rPr>
              <w:t>tools</w:t>
            </w:r>
          </w:p>
        </w:tc>
      </w:tr>
      <w:tr w:rsidR="007474B9" w14:paraId="1F931F00" w14:textId="77777777" w:rsidTr="000A6534">
        <w:tc>
          <w:tcPr>
            <w:tcW w:w="2245" w:type="dxa"/>
          </w:tcPr>
          <w:p w14:paraId="69ECC9AA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C017931" w14:textId="0A092C76" w:rsidR="007474B9" w:rsidRDefault="004817B1" w:rsidP="007474B9">
            <w:pPr>
              <w:rPr>
                <w:rFonts w:cstheme="minorHAnsi"/>
                <w:sz w:val="24"/>
                <w:szCs w:val="24"/>
              </w:rPr>
            </w:pPr>
            <w:r w:rsidRPr="004817B1">
              <w:rPr>
                <w:rFonts w:cstheme="minorHAnsi"/>
                <w:sz w:val="24"/>
                <w:szCs w:val="24"/>
              </w:rPr>
              <w:t>Advanced use of JIRA, Microsoft Excel, Word</w:t>
            </w:r>
          </w:p>
        </w:tc>
      </w:tr>
      <w:tr w:rsidR="007474B9" w14:paraId="23012820" w14:textId="77777777" w:rsidTr="000A6534">
        <w:tc>
          <w:tcPr>
            <w:tcW w:w="2245" w:type="dxa"/>
          </w:tcPr>
          <w:p w14:paraId="6A190070" w14:textId="2CA25F0A" w:rsidR="007474B9" w:rsidRPr="007474B9" w:rsidRDefault="007474B9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7474B9">
              <w:rPr>
                <w:rFonts w:cstheme="minorHAnsi"/>
                <w:b/>
                <w:bCs/>
                <w:sz w:val="24"/>
                <w:szCs w:val="24"/>
              </w:rPr>
              <w:t>QA/QC</w:t>
            </w:r>
          </w:p>
        </w:tc>
        <w:tc>
          <w:tcPr>
            <w:tcW w:w="7110" w:type="dxa"/>
          </w:tcPr>
          <w:p w14:paraId="5C32C6CA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74B9" w14:paraId="09867E83" w14:textId="77777777" w:rsidTr="000A6534">
        <w:tc>
          <w:tcPr>
            <w:tcW w:w="2245" w:type="dxa"/>
          </w:tcPr>
          <w:p w14:paraId="7E6D06F3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7B08260" w14:textId="565D8004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ot Framework in Python</w:t>
            </w:r>
          </w:p>
        </w:tc>
      </w:tr>
      <w:tr w:rsidR="007474B9" w14:paraId="14067446" w14:textId="77777777" w:rsidTr="000A6534">
        <w:tc>
          <w:tcPr>
            <w:tcW w:w="2245" w:type="dxa"/>
          </w:tcPr>
          <w:p w14:paraId="5AA86FD9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AD7CDFF" w14:textId="09F9E8F2" w:rsidR="007C538A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enium in Java/C#</w:t>
            </w:r>
          </w:p>
        </w:tc>
      </w:tr>
    </w:tbl>
    <w:p w14:paraId="16661132" w14:textId="57DD4FF9" w:rsidR="007474B9" w:rsidRPr="0073305F" w:rsidRDefault="007474B9" w:rsidP="007474B9">
      <w:pPr>
        <w:rPr>
          <w:rFonts w:cstheme="minorHAnsi"/>
          <w:sz w:val="24"/>
          <w:szCs w:val="24"/>
        </w:rPr>
      </w:pPr>
    </w:p>
    <w:sectPr w:rsidR="007474B9" w:rsidRPr="0073305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999567">
    <w:abstractNumId w:val="1"/>
  </w:num>
  <w:num w:numId="2" w16cid:durableId="151416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jAEIkNzc0NDCyUdpeDU4uLM/DyQAqNaAEUaQNosAAAA"/>
  </w:docVars>
  <w:rsids>
    <w:rsidRoot w:val="00574E08"/>
    <w:rsid w:val="00026A06"/>
    <w:rsid w:val="000A6534"/>
    <w:rsid w:val="000C09D2"/>
    <w:rsid w:val="000C786C"/>
    <w:rsid w:val="000D4001"/>
    <w:rsid w:val="000E0EBB"/>
    <w:rsid w:val="000E3855"/>
    <w:rsid w:val="00145D6A"/>
    <w:rsid w:val="001A1C7C"/>
    <w:rsid w:val="001D7FD5"/>
    <w:rsid w:val="00223FE9"/>
    <w:rsid w:val="00262E46"/>
    <w:rsid w:val="00284AA5"/>
    <w:rsid w:val="002B772F"/>
    <w:rsid w:val="003214B3"/>
    <w:rsid w:val="00357F67"/>
    <w:rsid w:val="004817B1"/>
    <w:rsid w:val="00483EA5"/>
    <w:rsid w:val="004E7A8E"/>
    <w:rsid w:val="00574E08"/>
    <w:rsid w:val="006467D8"/>
    <w:rsid w:val="0066432C"/>
    <w:rsid w:val="00682EEC"/>
    <w:rsid w:val="006A59AF"/>
    <w:rsid w:val="006E79CB"/>
    <w:rsid w:val="0073305F"/>
    <w:rsid w:val="007474B9"/>
    <w:rsid w:val="00780665"/>
    <w:rsid w:val="00791BAE"/>
    <w:rsid w:val="007C2CCA"/>
    <w:rsid w:val="007C538A"/>
    <w:rsid w:val="007D2867"/>
    <w:rsid w:val="00843E5F"/>
    <w:rsid w:val="00A043F3"/>
    <w:rsid w:val="00A62A80"/>
    <w:rsid w:val="00A70E80"/>
    <w:rsid w:val="00A87EB8"/>
    <w:rsid w:val="00AA04E9"/>
    <w:rsid w:val="00AA3E73"/>
    <w:rsid w:val="00AA654C"/>
    <w:rsid w:val="00AC2F72"/>
    <w:rsid w:val="00AF484F"/>
    <w:rsid w:val="00BA7B12"/>
    <w:rsid w:val="00BD07BF"/>
    <w:rsid w:val="00E56534"/>
    <w:rsid w:val="00EF1D5B"/>
    <w:rsid w:val="00F12189"/>
    <w:rsid w:val="00F536E4"/>
    <w:rsid w:val="00F703F2"/>
    <w:rsid w:val="00F966E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723D"/>
  <w15:chartTrackingRefBased/>
  <w15:docId w15:val="{1E00EE0A-1332-4F09-A1E7-466257438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  <w:style w:type="table" w:styleId="TableGrid">
    <w:name w:val="Table Grid"/>
    <w:basedOn w:val="TableNormal"/>
    <w:uiPriority w:val="39"/>
    <w:rsid w:val="00AC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39</cp:revision>
  <dcterms:created xsi:type="dcterms:W3CDTF">2021-03-04T08:28:00Z</dcterms:created>
  <dcterms:modified xsi:type="dcterms:W3CDTF">2022-10-14T11:00:00Z</dcterms:modified>
</cp:coreProperties>
</file>